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med_hx_docs_reviewed1.docx" ContentType="application/vnd.openxmlformats-officedocument.wordprocessingml.document.main+xml"/>
  <Override PartName="/word/med_hx_docs_reviewed2.docx" ContentType="application/vnd.openxmlformats-officedocument.wordprocessingml.document.main+xml"/>
  <Override PartName="/word/docs_reviewed.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n Brown; Norman Norma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n Brown: </w:t>
      </w:r>
      <w:r>
        <w:t xml:space="preserve">April 1, 1958</w:t>
      </w:r>
      <w:r>
        <w:t xml:space="preserve"> [</w:t>
      </w:r>
      <w:r>
        <w:t xml:space="preserve">63</w:t>
      </w:r>
      <w:r>
        <w:t xml:space="preserve"> years old at time of crash]</w:t>
      </w:r>
    </w:p>
    <w:p>
      <w:pPr>
        <w:pStyle w:val="BodyText2"/>
      </w:pPr>
      <w:r>
        <w:t xml:space="preserve">	</w:t>
      </w:r>
      <w:r>
        <w:rPr>
          <w:rFonts/>
          <w:i w:val="true"/>
        </w:rPr>
        <w:t xml:space="preserve">Norman Norma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 and Mr. Norma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Norman Brown (driver)</w:t>
      </w:r>
    </w:p>
    <w:altChunk r:id="rId15"/>
    <w:p>
      <w:pPr>
        <w:pStyle w:val="Normal"/>
      </w:pPr>
    </w:p>
    <w:p>
      <w:pPr>
        <w:pStyle w:val="Normal"/>
      </w:pPr>
      <w:r>
        <w:rPr>
          <w:rFonts/>
          <w:i w:val="true"/>
          <w:u w:val="single"/>
        </w:rPr>
        <w:t xml:space="preserve">Post-crash history, Norman Norman (front passenger)</w:t>
      </w:r>
    </w:p>
    <w:altChunk r:id="rId16"/>
    <w:p>
      <w:pPr>
        <w:pStyle w:val="Normal"/>
      </w:pPr>
    </w:p>
    <w:p>
      <w:pPr>
        <w:pStyle w:val="Normal"/>
      </w:pPr>
      <w:r>
        <w:rPr>
          <w:rFonts/>
          <w:b w:val="true"/>
          <w:u w:val="single"/>
        </w:rPr>
        <w:t xml:space="preserve">Documents Reviewed</w:t>
      </w:r>
    </w:p>
    <w:altChunk r:id="rId17"/>
    <w:altChunk r:id="rId18"/>
    <w:altChunk r:id="rId19"/>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20"/>
    <w:p>
      <w:pPr>
        <w:pStyle w:val="Normal"/>
      </w:pPr>
    </w:p>
    <w:p>
      <w:pPr>
        <w:pStyle w:val="Normal"/>
      </w:pPr>
      <w:r>
        <w:rPr>
          <w:rFonts/>
          <w:i w:val="true"/>
          <w:u w:val="single"/>
        </w:rPr>
        <w:t xml:space="preserve">Analysis:</w:t>
      </w:r>
    </w:p>
    <w:altChunk r:id="rId21"/>
    <w:p>
      <w:pPr>
        <w:pStyle w:val="Normal"/>
      </w:pPr>
    </w:p>
    <w:p>
      <w:pPr>
        <w:pStyle w:val="Normal"/>
      </w:pPr>
      <w:r>
        <w:rPr>
          <w:rFonts/>
          <w:i w:val="true"/>
        </w:rPr>
        <w:t xml:space="preserve">Injury biomechanics</w:t>
      </w:r>
    </w:p>
    <w:p>
      <w:pPr>
        <w:pStyle w:val="Normal"/>
      </w:pPr>
      <w:r>
        <w:t xml:space="preserve">The rear impact would have resulted in Mr. Brown and Mr. Norman’s torsos and heads initially being thrown rearwards into the seatback at around 11 mph, and then rebounding forward into the restraining seat belt and toward the steering wheel (the first part of the crash kinematics that they ). they would have sustained substantial complex loads on their spines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22"/>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and Mr. Norman were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 and Mr. Norma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 and Mr. Norman’s bodies in the subject collision to have caused their medically documented injuries, and associated need for evaluation and treatment, including their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they were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 and Mr. Norma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 and Mr. Norma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or Mr. Norman, and the only source of trauma apparent in my review of materials that is temporally proximate to their post-crash injuries is the July 19, 2021, moderate speed rear impact crash.</w:t>
      </w:r>
    </w:p>
    <w:p>
      <w:pPr>
        <w:pStyle w:val="Normal"/>
      </w:pPr>
    </w:p>
    <w:p>
      <w:pPr>
        <w:pStyle w:val="Normal"/>
      </w:pP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 and Mr. Norman’s chronic spinal injuries by &gt;99%.</w:t>
      </w: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6"/>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7"/>
      </w:r>
      <w:r>
        <w:t xml:space="preserve"> Based on this comparison of risk during the timeframe of interest, the crash is the most likely cause of Mr. Brown and Mr. Norma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8"/>
      </w:r>
      <w:r>
        <w:rPr>
          <w:rFonts/>
          <w:vertAlign w:val="superscript"/>
        </w:rPr>
        <w:t xml:space="preserve">,</w:t>
      </w:r>
      <w:r>
        <w:rPr>
          <w:rFonts/>
          <w:vertAlign w:val="superscript"/>
        </w:rPr>
        <w:footnoteReference w:id="19"/>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20"/>
      </w:r>
      <w:r>
        <w:t xml:space="preserve"> The result of the analyses indicate that when men like Mr. Brown and Mr. Norma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r>
        <w:rPr>
          <w:rFonts/>
          <w:b w:val="true"/>
          <w:u w:val="single"/>
        </w:rPr>
        <w:t xml:space="preserve">Conclusions</w:t>
      </w:r>
    </w:p>
    <w:p>
      <w:pPr>
        <w:pStyle w:val="Normal"/>
      </w:pPr>
      <w:r>
        <w:t xml:space="preserve">Given the contiguous chain of causation from the day of the crash through Mr. Brown and Mr. Norman’s most recent medical records, the lack of any significant pre-crash history of persisting spine pain and need for treatment in the years prior to the crash, as well as the relative risk of significant and persisting spine injury from the subject rear impact crash, I conclude that the most probable cause of the post-crash acute and chronic neck and low back injuries described in Mr. Brown and Mr. Norman’s medical records and summarized in this report, including their symptomatic cervical and lumbar disk derangements, is the subject July 19, 2021, moderate speed rear impact crash.</w:t>
      </w:r>
    </w:p>
    <w:p>
      <w:pPr>
        <w:pStyle w:val="Normal"/>
      </w:pPr>
    </w:p>
    <w:p>
      <w:pPr>
        <w:pStyle w:val="Normal"/>
      </w:pPr>
      <w:r>
        <w:t xml:space="preserve">I have examined neither Mr. Brown nor Mr. Norman and I therefore have no opinions about their diagnoses, treatment, or prognoses outside of what is reflected in the medical record.</w:t>
      </w: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2377440" cy="670401"/>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3"/>
                    <a:stretch>
                      <a:fillRect/>
                    </a:stretch>
                  </pic:blipFill>
                  <pic:spPr bwMode="auto">
                    <a:xfrm>
                      <a:off x="0" y="0"/>
                      <a:ext cx="33020" cy="9311"/>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More probable alternative explanations are often intervening traumatic events that alter the clinical history in a substantive way.</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Bibliography"/>
      </w:pPr>
      <w:r>
        <w:t xml:space="preserve">Freeman MD. A practicable and systematic approach to medicolegal causation. </w:t>
      </w:r>
      <w:r>
        <w:rPr>
          <w:rFonts/>
          <w:i w:val="true"/>
        </w:rPr>
        <w:t xml:space="preserve">Orthopedics</w:t>
      </w:r>
      <w:r>
        <w:t xml:space="preserve"> 2018;41(2):70-2.</w:t>
      </w: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76B8E" w14:textId="77777777" w:rsidR="00E52526" w:rsidRDefault="00E52526" w:rsidP="00D10DDB">
      <w:r>
        <w:separator/>
      </w:r>
    </w:p>
  </w:endnote>
  <w:endnote w:type="continuationSeparator" w:id="0">
    <w:p w14:paraId="44D3D149" w14:textId="77777777" w:rsidR="00E52526" w:rsidRDefault="00E52526"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E9DB6" w14:textId="77777777" w:rsidR="00E52526" w:rsidRDefault="00E52526" w:rsidP="00D10DDB">
      <w:r>
        <w:separator/>
      </w:r>
    </w:p>
  </w:footnote>
  <w:footnote w:type="continuationSeparator" w:id="0">
    <w:p w14:paraId="05123F5A" w14:textId="77777777" w:rsidR="00E52526" w:rsidRDefault="00E52526"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n Brown; Norman Norma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une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1E4B0D"/>
    <w:pPr>
      <w:spacing w:after="120" w:line="240" w:lineRule="auto"/>
      <w:ind w:left="714" w:hanging="357"/>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med_hx_docs_reviewed1.docx"/>
<Relationship Id="rId18" Type="http://schemas.openxmlformats.org/officeDocument/2006/relationships/aFChunk" Target=".//med_hx_docs_reviewed2.docx"/>
<Relationship Id="rId19" Type="http://schemas.openxmlformats.org/officeDocument/2006/relationships/aFChunk" Target=".//docs_reviewed.docx"/>
<Relationship Id="rId20" Type="http://schemas.openxmlformats.org/officeDocument/2006/relationships/aFChunk" Target=".//reconstruction.docx"/>
<Relationship Id="rId21" Type="http://schemas.openxmlformats.org/officeDocument/2006/relationships/aFChunk" Target=".//analysis.docx"/>
<Relationship Id="rId22" Type="http://schemas.openxmlformats.org/officeDocument/2006/relationships/image" Target="media/b84fc1c076afae82d3ecba579d5756d4afb4bb02.png"/>
<Relationship Id="rId23"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5</cp:revision>
  <dcterms:created xsi:type="dcterms:W3CDTF">2024-02-16T14:30:00Z</dcterms:created>
  <dcterms:modified xsi:type="dcterms:W3CDTF">2024-06-27T13: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